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62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4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.</w:t>
      </w:r>
      <w:r>
        <w:br/>
      </w:r>
      <w:r>
        <w:rPr>
          <w:bCs/>
          <w:b/>
        </w:rPr>
        <w:t xml:space="preserve">STATU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bookmarkEnd w:id="24"/>
    <w:bookmarkStart w:id="25" w:name="regra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…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0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Colocando as colunas. </w:t>
      </w:r>
    </w:p>
    <w:p>
      <w:pPr>
        <w:numPr>
          <w:ilvl w:val="2"/>
          <w:numId w:val="1043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6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7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6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49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57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57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3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0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0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0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0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4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4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6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7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7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6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8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8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79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2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2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4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4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5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5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6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6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6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6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87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097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098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099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1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1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1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1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0"/>
    <w:bookmarkStart w:id="51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ADD C0LUMN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1"/>
    <w:bookmarkStart w:id="52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24"/>
        </w:numPr>
      </w:pPr>
      <w:r>
        <w:t xml:space="preserve">USER - usuário</w:t>
      </w:r>
      <w:r>
        <w:br/>
      </w:r>
    </w:p>
    <w:p>
      <w:pPr>
        <w:numPr>
          <w:ilvl w:val="1"/>
          <w:numId w:val="1125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24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2"/>
    <w:bookmarkStart w:id="53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3"/>
    <w:bookmarkEnd w:id="54"/>
    <w:bookmarkStart w:id="59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5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35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36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r>
        <w:br w:type="page"/>
      </w:r>
    </w:p>
    <w:bookmarkEnd w:id="55"/>
    <w:bookmarkStart w:id="58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6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39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6"/>
    <w:bookmarkStart w:id="57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2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42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57"/>
    <w:bookmarkEnd w:id="58"/>
    <w:bookmarkEnd w:id="59"/>
    <w:bookmarkStart w:id="66" w:name="brmodelo-e-staruml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brModelo e StarUML</w:t>
      </w:r>
    </w:p>
    <w:p>
      <w:pPr>
        <w:numPr>
          <w:ilvl w:val="0"/>
          <w:numId w:val="1144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45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1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48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1" name="Picture"/>
            <a:graphic>
              <a:graphicData uri="http://schemas.openxmlformats.org/drawingml/2006/picture">
                <pic:pic>
                  <pic:nvPicPr>
                    <pic:cNvPr descr="/home/serigo/MySQL/NOTACAO-PETER-CHEN-CADERNO-DE-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149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1"/>
    <w:bookmarkStart w:id="65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51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1" name="Picture"/>
            <a:graphic>
              <a:graphicData uri="http://schemas.openxmlformats.org/drawingml/2006/picture">
                <pic:pic>
                  <pic:nvPicPr>
                    <pic:cNvPr descr="/home/serigo/MySQL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152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51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1" name="Picture"/>
            <a:graphic>
              <a:graphicData uri="http://schemas.openxmlformats.org/drawingml/2006/picture">
                <pic:pic>
                  <pic:nvPicPr>
                    <pic:cNvPr descr="/home/serigo/MySQL/Physical-ERD-Symb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51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1" name="Picture"/>
            <a:graphic>
              <a:graphicData uri="http://schemas.openxmlformats.org/drawingml/2006/picture">
                <pic:pic>
                  <pic:nvPicPr>
                    <pic:cNvPr descr="/home/serigo/MySQL/ERD-No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"/>
    <w:bookmarkEnd w:id="66"/>
    <w:bookmarkStart w:id="67" w:name="detalhe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Detalhes</w:t>
      </w:r>
    </w:p>
    <w:p>
      <w:pPr>
        <w:numPr>
          <w:ilvl w:val="0"/>
          <w:numId w:val="1153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154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154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67"/>
    <w:bookmarkStart w:id="69" w:name="andamento-dos-estudo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damento dos Estudos</w:t>
      </w:r>
    </w:p>
    <w:bookmarkStart w:id="68" w:name="assunto-em-andament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12.</w:t>
      </w:r>
      <w:r>
        <w:br/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1"/>
  </w:num>
  <w:num w:numId="109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1">
    <w:abstractNumId w:val="991"/>
  </w:num>
  <w:num w:numId="109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4-08T14:11:34Z</dcterms:created>
  <dcterms:modified xsi:type="dcterms:W3CDTF">2022-04-08T14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08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